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C290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34CB42D" w:rsidR="007B4A91" w:rsidRDefault="008C290F">
      <w:pPr>
        <w:rPr>
          <w:sz w:val="28"/>
          <w:szCs w:val="28"/>
        </w:rPr>
      </w:pPr>
      <w:r>
        <w:rPr>
          <w:sz w:val="28"/>
          <w:szCs w:val="28"/>
        </w:rPr>
        <w:t>VIRUS FIGHTER</w:t>
      </w:r>
    </w:p>
    <w:p w14:paraId="34A9E19B" w14:textId="77777777" w:rsidR="007B4A91" w:rsidRDefault="008C290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D05442" w:rsidR="007B4A91" w:rsidRDefault="008C290F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VIRUSES</w:t>
      </w:r>
    </w:p>
    <w:p w14:paraId="3D632C61" w14:textId="77777777" w:rsidR="007B4A91" w:rsidRDefault="008C290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A87BBF5" w:rsidR="007B4A91" w:rsidRDefault="008C29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ONE ROBOT WHO HAS TO KILL VIRUSES AND EARN </w:t>
      </w:r>
    </w:p>
    <w:p w14:paraId="6102F988" w14:textId="3BAAE272" w:rsidR="007B4A91" w:rsidRDefault="007B4A91">
      <w:pPr>
        <w:rPr>
          <w:sz w:val="28"/>
          <w:szCs w:val="28"/>
        </w:rPr>
      </w:pPr>
    </w:p>
    <w:p w14:paraId="4A2BBC4F" w14:textId="02BE831F" w:rsidR="007B4A91" w:rsidRDefault="008C29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OINTS. THERE IS TOOL WITH THE ROBOT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916"/>
          </mc:Choice>
          <mc:Fallback>
            <w:t>🤖</w:t>
          </mc:Fallback>
        </mc:AlternateContent>
      </w:r>
      <w:r>
        <w:rPr>
          <w:sz w:val="28"/>
          <w:szCs w:val="28"/>
        </w:rP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916"/>
          </mc:Choice>
          <mc:Fallback>
            <w:t>🤖</w:t>
          </mc:Fallback>
        </mc:AlternateContent>
      </w:r>
    </w:p>
    <w:p w14:paraId="0AE3FDBE" w14:textId="77777777" w:rsidR="007B4A91" w:rsidRDefault="008C290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C290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95E0B93" w:rsidR="007B4A91" w:rsidRDefault="008C29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767FDE" w:rsidR="007B4A91" w:rsidRDefault="008C29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THE VIRUS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37BA2E2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65F0564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33DC86" w:rsidR="007B4A91" w:rsidRDefault="008C29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26D8893" w:rsidR="007B4A91" w:rsidRDefault="008C29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EAD DISEASES</w:t>
            </w:r>
          </w:p>
        </w:tc>
      </w:tr>
      <w:tr w:rsidR="008C290F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2CB58" w14:textId="663C4BC6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2</w:t>
            </w:r>
          </w:p>
          <w:p w14:paraId="0C0CBAC0" w14:textId="1342974B" w:rsidR="008C290F" w:rsidRDefault="008C290F" w:rsidP="008C290F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93D630F" w:rsidR="008C290F" w:rsidRPr="008C290F" w:rsidRDefault="008C290F" w:rsidP="008C290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EAD DISEASES</w:t>
            </w:r>
          </w:p>
        </w:tc>
      </w:tr>
      <w:tr w:rsidR="008C290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D9D4A69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54ECB0C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EAD DISEASES</w:t>
            </w:r>
          </w:p>
        </w:tc>
      </w:tr>
      <w:tr w:rsidR="008C290F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C290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C290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C290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C290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8C290F" w:rsidRDefault="008C290F" w:rsidP="008C29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C290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C290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C290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24B987DE" w14:textId="7D6EFE84" w:rsidR="007B4A91" w:rsidRDefault="008C290F">
      <w:r>
        <w:t>HOW CAN WE MAKE THE GAME MORE ENGAGING</w:t>
      </w:r>
      <w:r>
        <w:pict w14:anchorId="2BE0C1BB">
          <v:rect id="_x0000_i1037" style="width:0;height:1.5pt" o:hralign="center" o:hrstd="t" o:hr="t" fillcolor="#a0a0a0" stroked="f"/>
        </w:pict>
      </w:r>
      <w:r>
        <w:t xml:space="preserve">BY MAKING THE VIRUSES </w:t>
      </w:r>
      <w:proofErr w:type="gramStart"/>
      <w:r>
        <w:t>MOVE</w:t>
      </w:r>
      <w:proofErr w:type="gramEnd"/>
    </w:p>
    <w:p w14:paraId="262708D6" w14:textId="77777777" w:rsidR="008C290F" w:rsidRDefault="008C290F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C2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7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SHAN KHAMBHOLJA</cp:lastModifiedBy>
  <cp:revision>4</cp:revision>
  <dcterms:created xsi:type="dcterms:W3CDTF">2021-03-18T05:03:00Z</dcterms:created>
  <dcterms:modified xsi:type="dcterms:W3CDTF">2021-04-25T07:02:00Z</dcterms:modified>
</cp:coreProperties>
</file>